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6ebe1a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718e4ff-c43a-43fc-9a51-ed0fccb0434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7:04Z</dcterms:created>
  <dcterms:modified xsi:type="dcterms:W3CDTF">2023-08-09T22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